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b7ce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62d55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f7774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547f1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8c3074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6f37382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c0a443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5ccd33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7:39:27Z</dcterms:created>
  <dcterms:modified xsi:type="dcterms:W3CDTF">2022-01-09T17:39:27Z</dcterms:modified>
</cp:coreProperties>
</file>